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3D7C6D46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c</w:t>
            </w:r>
            <w:r w:rsidR="0035767C">
              <w:t>hallenge was</w:t>
            </w:r>
            <w:r w:rsidR="00947457">
              <w:t xml:space="preserve">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7A606BA1" w14:textId="618C7C27" w:rsidR="00947457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Another c</w:t>
            </w:r>
            <w:r w:rsidR="00947457">
              <w:t xml:space="preserve">hallenge was implementing zoom-in and zoom out feature to </w:t>
            </w:r>
            <w:r w:rsidR="0066559E">
              <w:t>each image on app</w:t>
            </w:r>
          </w:p>
          <w:p w14:paraId="20CC86ED" w14:textId="5557607E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 xml:space="preserve">hallenge was </w:t>
            </w:r>
            <w:r w:rsidR="00446219">
              <w:t xml:space="preserve">overcoming issues regarding </w:t>
            </w:r>
            <w:r w:rsidR="004E4C7C">
              <w:t>deployment</w:t>
            </w:r>
            <w:r w:rsidR="00CD561C">
              <w:t xml:space="preserve"> under time pressure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77777777" w:rsidR="00770D3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  <w:p w14:paraId="139B7617" w14:textId="77777777" w:rsidR="00037C7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, and Typescript</w:t>
            </w:r>
          </w:p>
          <w:p w14:paraId="48549895" w14:textId="23CFCE0B" w:rsidR="00037C7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Ionic Framework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6544FE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</w:t>
            </w:r>
            <w:proofErr w:type="spellStart"/>
            <w:r>
              <w:rPr>
                <w:b/>
                <w:bCs/>
              </w:rPr>
              <w:t>bugsfor</w:t>
            </w:r>
            <w:proofErr w:type="spellEnd"/>
            <w:r>
              <w:rPr>
                <w:b/>
                <w:bCs/>
              </w:rPr>
              <w:t xml:space="preserve"> SiteMax3 and </w:t>
            </w:r>
            <w:proofErr w:type="spellStart"/>
            <w:r>
              <w:rPr>
                <w:b/>
                <w:bCs/>
              </w:rPr>
              <w:t>SitemMax</w:t>
            </w:r>
            <w:proofErr w:type="spellEnd"/>
            <w:r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2C54613F" w14:textId="4EBE19CA" w:rsidR="00770D31" w:rsidRDefault="0035767C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time spent memorizing lines of code for building and running of ionic application</w:t>
            </w:r>
          </w:p>
        </w:tc>
        <w:tc>
          <w:tcPr>
            <w:tcW w:w="2158" w:type="dxa"/>
            <w:vAlign w:val="center"/>
          </w:tcPr>
          <w:p w14:paraId="3C236988" w14:textId="5743D386" w:rsidR="0035767C" w:rsidRDefault="00770D31" w:rsidP="0035767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65BCDC5F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earned bash scripting language</w:t>
            </w:r>
          </w:p>
          <w:p w14:paraId="3594505D" w14:textId="70E3D4D4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use</w:t>
            </w:r>
          </w:p>
        </w:tc>
        <w:tc>
          <w:tcPr>
            <w:tcW w:w="2253" w:type="dxa"/>
            <w:vAlign w:val="center"/>
          </w:tcPr>
          <w:p w14:paraId="15DBBDFB" w14:textId="195F2233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0F6C6BE7" w14:textId="1ED7F13B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4D74405A" w14:textId="5C7BE715" w:rsidR="00770D31" w:rsidRDefault="00BC6A85" w:rsidP="00770D31">
            <w:pPr>
              <w:numPr>
                <w:ilvl w:val="0"/>
                <w:numId w:val="2"/>
              </w:numPr>
              <w:spacing w:after="160" w:line="259" w:lineRule="auto"/>
            </w:pPr>
            <w:proofErr w:type="spellStart"/>
            <w:r>
              <w:t>Reduced</w:t>
            </w:r>
            <w:proofErr w:type="spellEnd"/>
            <w:r>
              <w:t xml:space="preserve"> time spent</w:t>
            </w:r>
          </w:p>
        </w:tc>
        <w:tc>
          <w:tcPr>
            <w:tcW w:w="2158" w:type="dxa"/>
            <w:vAlign w:val="center"/>
          </w:tcPr>
          <w:p w14:paraId="7FD5A8D0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2BA37E3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4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deprecate the usage of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ECD544E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Ionic Framework</w:t>
            </w:r>
          </w:p>
          <w:p w14:paraId="210E1543" w14:textId="5740B49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reated Photo module of </w:t>
            </w:r>
            <w:proofErr w:type="spellStart"/>
            <w:r>
              <w:t>SiteMax</w:t>
            </w:r>
            <w:proofErr w:type="spellEnd"/>
            <w:r>
              <w:t xml:space="preserve"> 3 Application allowing photo zoom-in and out of photos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0041060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mass deployment of forms  </w:t>
            </w:r>
          </w:p>
        </w:tc>
        <w:tc>
          <w:tcPr>
            <w:tcW w:w="2158" w:type="dxa"/>
            <w:vAlign w:val="center"/>
          </w:tcPr>
          <w:p w14:paraId="0FF185B5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the bash scripting program</w:t>
            </w:r>
          </w:p>
          <w:p w14:paraId="15110ABD" w14:textId="59759C14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73D030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modification of over 2000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54B42AED" w14:textId="63DC2284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1EDFADA7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26E13" w14:textId="77777777" w:rsidR="00F51CA3" w:rsidRDefault="00F51CA3" w:rsidP="00FE28FE">
      <w:pPr>
        <w:spacing w:after="0"/>
      </w:pPr>
      <w:r>
        <w:separator/>
      </w:r>
    </w:p>
  </w:endnote>
  <w:endnote w:type="continuationSeparator" w:id="0">
    <w:p w14:paraId="6A0D6F9B" w14:textId="77777777" w:rsidR="00F51CA3" w:rsidRDefault="00F51CA3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26623" w14:textId="77777777" w:rsidR="00F51CA3" w:rsidRDefault="00F51CA3" w:rsidP="00FE28FE">
      <w:pPr>
        <w:spacing w:after="0"/>
      </w:pPr>
      <w:r>
        <w:separator/>
      </w:r>
    </w:p>
  </w:footnote>
  <w:footnote w:type="continuationSeparator" w:id="0">
    <w:p w14:paraId="7A5BE638" w14:textId="77777777" w:rsidR="00F51CA3" w:rsidRDefault="00F51CA3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26494"/>
    <w:rsid w:val="00037C71"/>
    <w:rsid w:val="0006085E"/>
    <w:rsid w:val="0006648B"/>
    <w:rsid w:val="000716C9"/>
    <w:rsid w:val="0009507A"/>
    <w:rsid w:val="000E0858"/>
    <w:rsid w:val="000E1260"/>
    <w:rsid w:val="000F2DF9"/>
    <w:rsid w:val="000F5C14"/>
    <w:rsid w:val="00151509"/>
    <w:rsid w:val="00171DD0"/>
    <w:rsid w:val="00190689"/>
    <w:rsid w:val="001909FD"/>
    <w:rsid w:val="001A7884"/>
    <w:rsid w:val="001B57AF"/>
    <w:rsid w:val="001D3C76"/>
    <w:rsid w:val="00201AF0"/>
    <w:rsid w:val="00231B80"/>
    <w:rsid w:val="00257277"/>
    <w:rsid w:val="00272235"/>
    <w:rsid w:val="002B19E5"/>
    <w:rsid w:val="002B7048"/>
    <w:rsid w:val="002E6D6C"/>
    <w:rsid w:val="003265E6"/>
    <w:rsid w:val="003314FF"/>
    <w:rsid w:val="00332A77"/>
    <w:rsid w:val="003412ED"/>
    <w:rsid w:val="0035767C"/>
    <w:rsid w:val="00361C30"/>
    <w:rsid w:val="00384AAD"/>
    <w:rsid w:val="0038541D"/>
    <w:rsid w:val="00394DC0"/>
    <w:rsid w:val="003B52C6"/>
    <w:rsid w:val="003F2B6D"/>
    <w:rsid w:val="00401D60"/>
    <w:rsid w:val="00436B26"/>
    <w:rsid w:val="004401EE"/>
    <w:rsid w:val="00446219"/>
    <w:rsid w:val="00456CA1"/>
    <w:rsid w:val="004651C8"/>
    <w:rsid w:val="004B1B94"/>
    <w:rsid w:val="004D2E33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6559E"/>
    <w:rsid w:val="00672089"/>
    <w:rsid w:val="00672E3F"/>
    <w:rsid w:val="006B10EF"/>
    <w:rsid w:val="006B4DDA"/>
    <w:rsid w:val="006E019A"/>
    <w:rsid w:val="00700935"/>
    <w:rsid w:val="007265E0"/>
    <w:rsid w:val="0074592D"/>
    <w:rsid w:val="00755E5D"/>
    <w:rsid w:val="00770D31"/>
    <w:rsid w:val="007765B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47457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C66B4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594"/>
    <w:rsid w:val="00B84DB6"/>
    <w:rsid w:val="00B97F90"/>
    <w:rsid w:val="00BA1234"/>
    <w:rsid w:val="00BA50E4"/>
    <w:rsid w:val="00BB65CB"/>
    <w:rsid w:val="00BC6A85"/>
    <w:rsid w:val="00BE66FC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D561C"/>
    <w:rsid w:val="00CE03A7"/>
    <w:rsid w:val="00CE2744"/>
    <w:rsid w:val="00CF3175"/>
    <w:rsid w:val="00D349CD"/>
    <w:rsid w:val="00D449E2"/>
    <w:rsid w:val="00D54D06"/>
    <w:rsid w:val="00D7556F"/>
    <w:rsid w:val="00D83B38"/>
    <w:rsid w:val="00D85B31"/>
    <w:rsid w:val="00D938AB"/>
    <w:rsid w:val="00DA016E"/>
    <w:rsid w:val="00DF2520"/>
    <w:rsid w:val="00E14F30"/>
    <w:rsid w:val="00E208B8"/>
    <w:rsid w:val="00E51837"/>
    <w:rsid w:val="00E53CFE"/>
    <w:rsid w:val="00E67229"/>
    <w:rsid w:val="00EA699C"/>
    <w:rsid w:val="00EE1AD7"/>
    <w:rsid w:val="00EE1EA8"/>
    <w:rsid w:val="00F12269"/>
    <w:rsid w:val="00F26AA0"/>
    <w:rsid w:val="00F361F1"/>
    <w:rsid w:val="00F371DE"/>
    <w:rsid w:val="00F42092"/>
    <w:rsid w:val="00F5096A"/>
    <w:rsid w:val="00F51CA3"/>
    <w:rsid w:val="00F55EA8"/>
    <w:rsid w:val="00F62C0A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7F55FF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1022</Words>
  <Characters>583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79</cp:revision>
  <dcterms:created xsi:type="dcterms:W3CDTF">2020-02-11T13:21:00Z</dcterms:created>
  <dcterms:modified xsi:type="dcterms:W3CDTF">2021-02-18T02:09:00Z</dcterms:modified>
</cp:coreProperties>
</file>